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58077" w14:textId="47926A22" w:rsidR="008C5DE0" w:rsidRDefault="008C5DE0" w:rsidP="008C5DE0">
      <w:pPr>
        <w:rPr>
          <w:b/>
          <w:bCs/>
          <w:sz w:val="24"/>
          <w:szCs w:val="24"/>
        </w:rPr>
      </w:pPr>
      <w:bookmarkStart w:id="0" w:name="_Hlk73976582"/>
      <w:r>
        <w:rPr>
          <w:b/>
          <w:bCs/>
          <w:sz w:val="24"/>
          <w:szCs w:val="24"/>
        </w:rPr>
        <w:t>Project plan                                                                                                                          31</w:t>
      </w:r>
      <w:r w:rsidRPr="000F5BFA">
        <w:rPr>
          <w:b/>
          <w:bCs/>
          <w:sz w:val="24"/>
          <w:szCs w:val="24"/>
        </w:rPr>
        <w:t>/0</w:t>
      </w:r>
      <w:r>
        <w:rPr>
          <w:b/>
          <w:bCs/>
          <w:sz w:val="24"/>
          <w:szCs w:val="24"/>
        </w:rPr>
        <w:t>5</w:t>
      </w:r>
      <w:r w:rsidRPr="000F5BFA">
        <w:rPr>
          <w:b/>
          <w:bCs/>
          <w:sz w:val="24"/>
          <w:szCs w:val="24"/>
        </w:rPr>
        <w:t>/2021</w:t>
      </w:r>
    </w:p>
    <w:p w14:paraId="15F3420A" w14:textId="2065EEA1" w:rsidR="00CB5258" w:rsidRPr="009D49F2" w:rsidRDefault="008C5DE0" w:rsidP="008C5DE0">
      <w:pPr>
        <w:rPr>
          <w:b/>
          <w:bCs/>
        </w:rPr>
      </w:pPr>
      <w:r w:rsidRPr="008C5DE0">
        <w:rPr>
          <w:b/>
          <w:bCs/>
        </w:rPr>
        <w:t xml:space="preserve">Phase 1: </w:t>
      </w:r>
      <w:r w:rsidR="009D49F2">
        <w:rPr>
          <w:b/>
          <w:bCs/>
        </w:rPr>
        <w:t xml:space="preserve">literature review, </w:t>
      </w:r>
      <w:r w:rsidRPr="008C5DE0">
        <w:rPr>
          <w:b/>
          <w:bCs/>
        </w:rPr>
        <w:t xml:space="preserve">18/05/21 – 08/06/21 90% complete </w:t>
      </w:r>
      <w:r>
        <w:rPr>
          <w:b/>
          <w:bCs/>
          <w:sz w:val="24"/>
          <w:szCs w:val="24"/>
        </w:rPr>
        <w:t xml:space="preserve"> </w:t>
      </w:r>
    </w:p>
    <w:p w14:paraId="3E61A2E1" w14:textId="77777777" w:rsidR="008C5DE0" w:rsidRPr="00B65084" w:rsidRDefault="008C5DE0" w:rsidP="008C5DE0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0.0 literature review </w:t>
      </w:r>
    </w:p>
    <w:p w14:paraId="42B273BF" w14:textId="77777777" w:rsidR="008C5DE0" w:rsidRPr="00B65084" w:rsidRDefault="008C5DE0" w:rsidP="008C5DE0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0 Hurricanes </w:t>
      </w:r>
    </w:p>
    <w:p w14:paraId="530F3057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1 What are hurricanes</w:t>
      </w:r>
    </w:p>
    <w:p w14:paraId="08BE5E2A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2 </w:t>
      </w:r>
      <w:r w:rsidRPr="00B65084">
        <w:rPr>
          <w:rFonts w:cstheme="minorHAnsi"/>
          <w:sz w:val="18"/>
          <w:szCs w:val="18"/>
          <w:lang w:val="en-US"/>
        </w:rPr>
        <w:t>Hurricane Laura (can be swapped for which ever hurricane is chosen)</w:t>
      </w:r>
    </w:p>
    <w:p w14:paraId="0A2F1B99" w14:textId="77777777" w:rsidR="008C5DE0" w:rsidRPr="008509C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</w:t>
      </w:r>
      <w:r>
        <w:rPr>
          <w:rFonts w:cstheme="minorHAnsi"/>
          <w:sz w:val="18"/>
          <w:szCs w:val="18"/>
          <w:shd w:val="clear" w:color="auto" w:fill="FFFFFF"/>
        </w:rPr>
        <w:t>3</w:t>
      </w:r>
      <w:r w:rsidRPr="00B65084">
        <w:rPr>
          <w:rFonts w:cstheme="minorHAnsi"/>
          <w:sz w:val="18"/>
          <w:szCs w:val="18"/>
          <w:shd w:val="clear" w:color="auto" w:fill="FFFFFF"/>
        </w:rPr>
        <w:t xml:space="preserve"> How are hurricanes modelled and predicted </w:t>
      </w:r>
    </w:p>
    <w:p w14:paraId="4C4261BF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</w:t>
      </w:r>
      <w:r>
        <w:rPr>
          <w:rFonts w:cstheme="minorHAnsi"/>
          <w:sz w:val="18"/>
          <w:szCs w:val="18"/>
          <w:shd w:val="clear" w:color="auto" w:fill="FFFFFF"/>
        </w:rPr>
        <w:t>4</w:t>
      </w:r>
      <w:r w:rsidRPr="00B65084">
        <w:rPr>
          <w:rFonts w:cstheme="minorHAnsi"/>
          <w:sz w:val="18"/>
          <w:szCs w:val="18"/>
          <w:shd w:val="clear" w:color="auto" w:fill="FFFFFF"/>
        </w:rPr>
        <w:t xml:space="preserve"> How are hurricanes mapped</w:t>
      </w:r>
    </w:p>
    <w:p w14:paraId="29ACB9D3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</w:p>
    <w:p w14:paraId="62619A88" w14:textId="77777777" w:rsidR="008C5DE0" w:rsidRPr="00B65084" w:rsidRDefault="008C5DE0" w:rsidP="008C5DE0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>1.2.0 GIS</w:t>
      </w:r>
    </w:p>
    <w:p w14:paraId="55724D2A" w14:textId="77777777" w:rsidR="008C5DE0" w:rsidRPr="00B65084" w:rsidRDefault="008C5DE0" w:rsidP="008C5DE0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0 Uncertainty </w:t>
      </w:r>
    </w:p>
    <w:p w14:paraId="1D072478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</w:rPr>
      </w:pPr>
      <w:r w:rsidRPr="00B65084">
        <w:rPr>
          <w:rFonts w:cstheme="minorHAnsi"/>
          <w:sz w:val="18"/>
          <w:szCs w:val="18"/>
        </w:rPr>
        <w:t xml:space="preserve">1.3.1 What is uncertainty. </w:t>
      </w:r>
    </w:p>
    <w:p w14:paraId="360ECBC3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2 Why does uncertainty matter. </w:t>
      </w:r>
    </w:p>
    <w:p w14:paraId="70ABCC35" w14:textId="77777777" w:rsidR="008C5DE0" w:rsidRPr="00B65084" w:rsidRDefault="008C5DE0" w:rsidP="008C5DE0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3 Uncertainty </w:t>
      </w:r>
      <w:r>
        <w:rPr>
          <w:rFonts w:cstheme="minorHAnsi"/>
          <w:sz w:val="18"/>
          <w:szCs w:val="18"/>
          <w:lang w:val="en-US"/>
        </w:rPr>
        <w:t>in</w:t>
      </w:r>
      <w:r w:rsidRPr="00B65084">
        <w:rPr>
          <w:rFonts w:cstheme="minorHAnsi"/>
          <w:sz w:val="18"/>
          <w:szCs w:val="18"/>
          <w:lang w:val="en-US"/>
        </w:rPr>
        <w:t xml:space="preserve"> GIS</w:t>
      </w:r>
    </w:p>
    <w:p w14:paraId="09C5FB54" w14:textId="77777777" w:rsidR="008C5DE0" w:rsidRPr="00B65084" w:rsidRDefault="008C5DE0" w:rsidP="008C5DE0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4 Uncertainty </w:t>
      </w:r>
      <w:r>
        <w:rPr>
          <w:rFonts w:cstheme="minorHAnsi"/>
          <w:sz w:val="18"/>
          <w:szCs w:val="18"/>
          <w:lang w:val="en-US"/>
        </w:rPr>
        <w:t xml:space="preserve">in </w:t>
      </w:r>
      <w:r w:rsidRPr="00B65084">
        <w:rPr>
          <w:rFonts w:cstheme="minorHAnsi"/>
          <w:sz w:val="18"/>
          <w:szCs w:val="18"/>
          <w:lang w:val="en-US"/>
        </w:rPr>
        <w:t>hurricanes.</w:t>
      </w:r>
    </w:p>
    <w:p w14:paraId="0B47728D" w14:textId="77777777" w:rsidR="008C5DE0" w:rsidRPr="00B65084" w:rsidRDefault="008C5DE0" w:rsidP="008C5DE0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>1.3.5 Uncertainty and visualization</w:t>
      </w:r>
    </w:p>
    <w:p w14:paraId="63333413" w14:textId="0E9640D7" w:rsidR="00CB5258" w:rsidRDefault="008C5DE0" w:rsidP="008C5DE0">
      <w:pPr>
        <w:rPr>
          <w:b/>
          <w:bCs/>
        </w:rPr>
      </w:pPr>
      <w:r w:rsidRPr="008C5DE0">
        <w:rPr>
          <w:b/>
          <w:bCs/>
        </w:rPr>
        <w:t>Phase 2:</w:t>
      </w:r>
      <w:r>
        <w:rPr>
          <w:b/>
          <w:bCs/>
        </w:rPr>
        <w:t xml:space="preserve"> applying visualization improvements starting 08/06/2021 – 14/07/2021</w:t>
      </w:r>
    </w:p>
    <w:p w14:paraId="457C9499" w14:textId="242AECC3" w:rsidR="00CB5258" w:rsidRDefault="008C5DE0" w:rsidP="008C5DE0">
      <w:pPr>
        <w:rPr>
          <w:b/>
          <w:bCs/>
        </w:rPr>
      </w:pPr>
      <w:r>
        <w:rPr>
          <w:b/>
          <w:bCs/>
        </w:rPr>
        <w:tab/>
        <w:t xml:space="preserve">Create 2d hurricane map </w:t>
      </w:r>
      <w:r w:rsidR="009D49F2">
        <w:rPr>
          <w:b/>
          <w:bCs/>
        </w:rPr>
        <w:t>improvement.</w:t>
      </w:r>
    </w:p>
    <w:p w14:paraId="0845A7C7" w14:textId="6DD79948" w:rsidR="008C5DE0" w:rsidRDefault="008C5DE0" w:rsidP="008C5DE0">
      <w:pPr>
        <w:pStyle w:val="ListParagraph"/>
        <w:numPr>
          <w:ilvl w:val="0"/>
          <w:numId w:val="2"/>
        </w:numPr>
      </w:pPr>
      <w:r>
        <w:t xml:space="preserve">Further develop a table of </w:t>
      </w:r>
      <w:r w:rsidR="008E68CD">
        <w:t>hurricane visualisation techniques.</w:t>
      </w:r>
      <w:r>
        <w:t xml:space="preserve"> </w:t>
      </w:r>
    </w:p>
    <w:p w14:paraId="032049B5" w14:textId="08090C47" w:rsidR="009D49F2" w:rsidRPr="008C5DE0" w:rsidRDefault="009D49F2" w:rsidP="009D49F2">
      <w:pPr>
        <w:pStyle w:val="ListParagraph"/>
        <w:numPr>
          <w:ilvl w:val="1"/>
          <w:numId w:val="2"/>
        </w:numPr>
      </w:pPr>
      <w:r>
        <w:t>Comprising of techniques found through research and there attributes)</w:t>
      </w:r>
    </w:p>
    <w:p w14:paraId="61F04C0C" w14:textId="00D8192F" w:rsidR="008C5DE0" w:rsidRDefault="008E68CD" w:rsidP="008C5DE0">
      <w:pPr>
        <w:pStyle w:val="ListParagraph"/>
        <w:numPr>
          <w:ilvl w:val="0"/>
          <w:numId w:val="2"/>
        </w:numPr>
      </w:pPr>
      <w:r>
        <w:t>Draw out</w:t>
      </w:r>
      <w:r w:rsidR="008C5DE0">
        <w:t xml:space="preserve"> key components of potential users from the meeting (07/06/2021)</w:t>
      </w:r>
    </w:p>
    <w:p w14:paraId="3C8B536C" w14:textId="51D2E851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Load NHC hurricane Laura data into </w:t>
      </w:r>
      <w:r>
        <w:t xml:space="preserve">initially into </w:t>
      </w:r>
      <w:r w:rsidRPr="008C5DE0">
        <w:t xml:space="preserve">arc and apply appropriate visualisation styles </w:t>
      </w:r>
      <w:r w:rsidR="009D49F2">
        <w:t>according to initial user information provided by kelvin</w:t>
      </w:r>
    </w:p>
    <w:p w14:paraId="232749EA" w14:textId="1BE8DE31" w:rsidR="00961A39" w:rsidRDefault="00961A39" w:rsidP="008C5DE0">
      <w:pPr>
        <w:pStyle w:val="ListParagraph"/>
        <w:numPr>
          <w:ilvl w:val="0"/>
          <w:numId w:val="2"/>
        </w:numPr>
      </w:pPr>
      <w:r>
        <w:t>Develop an initial method to visualizing hurricane data</w:t>
      </w:r>
    </w:p>
    <w:p w14:paraId="161A0EC6" w14:textId="2A491C64" w:rsidR="008C5DE0" w:rsidRDefault="008C5DE0" w:rsidP="008E68CD">
      <w:pPr>
        <w:pStyle w:val="ListParagraph"/>
        <w:numPr>
          <w:ilvl w:val="0"/>
          <w:numId w:val="2"/>
        </w:numPr>
      </w:pPr>
      <w:r w:rsidRPr="008C5DE0">
        <w:t xml:space="preserve">Examine RMS visualisation methods </w:t>
      </w:r>
      <w:r w:rsidR="008E68CD">
        <w:t xml:space="preserve">and </w:t>
      </w:r>
      <w:r w:rsidRPr="008C5DE0">
        <w:t xml:space="preserve">user profiles </w:t>
      </w:r>
      <w:r w:rsidR="00961A39">
        <w:t>(21/06/2021)</w:t>
      </w:r>
    </w:p>
    <w:p w14:paraId="3F9C7698" w14:textId="7ED9A0ED" w:rsidR="00C02A2D" w:rsidRDefault="00C02A2D" w:rsidP="008E68CD">
      <w:pPr>
        <w:pStyle w:val="ListParagraph"/>
        <w:numPr>
          <w:ilvl w:val="0"/>
          <w:numId w:val="2"/>
        </w:numPr>
      </w:pPr>
      <w:r>
        <w:t xml:space="preserve">Then order </w:t>
      </w:r>
      <w:r w:rsidR="009D49F2">
        <w:t>the usability by, whet needs to be seen, what is useful to see, what is nice to see as map order.</w:t>
      </w:r>
    </w:p>
    <w:p w14:paraId="36358BA6" w14:textId="28E37E56" w:rsidR="008C5DE0" w:rsidRDefault="008C5DE0" w:rsidP="008C5DE0">
      <w:pPr>
        <w:pStyle w:val="ListParagraph"/>
        <w:numPr>
          <w:ilvl w:val="0"/>
          <w:numId w:val="2"/>
        </w:numPr>
      </w:pPr>
      <w:r>
        <w:t xml:space="preserve">Continually develop a method to visualizing the hurricane data </w:t>
      </w:r>
    </w:p>
    <w:p w14:paraId="0DBBDA51" w14:textId="351EAF14" w:rsidR="00CB5258" w:rsidRDefault="008C5DE0" w:rsidP="008C5DE0">
      <w:pPr>
        <w:rPr>
          <w:b/>
          <w:bCs/>
        </w:rPr>
      </w:pPr>
      <w:r>
        <w:rPr>
          <w:b/>
          <w:bCs/>
        </w:rPr>
        <w:tab/>
        <w:t xml:space="preserve">Create interactive 2d map improvements </w:t>
      </w:r>
    </w:p>
    <w:p w14:paraId="161A83B3" w14:textId="0E54FF74" w:rsidR="00961A39" w:rsidRDefault="00961A39" w:rsidP="008C5DE0">
      <w:pPr>
        <w:pStyle w:val="ListParagraph"/>
        <w:numPr>
          <w:ilvl w:val="0"/>
          <w:numId w:val="2"/>
        </w:numPr>
      </w:pPr>
      <w:r>
        <w:t>Re-Examine exposure iq</w:t>
      </w:r>
    </w:p>
    <w:p w14:paraId="752F6189" w14:textId="4EB5235D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Reading upon interactive map usability and techniques </w:t>
      </w:r>
    </w:p>
    <w:p w14:paraId="5EEA96DD" w14:textId="62E03744" w:rsidR="008C5DE0" w:rsidRDefault="008C5DE0" w:rsidP="008C5DE0">
      <w:pPr>
        <w:pStyle w:val="ListParagraph"/>
        <w:numPr>
          <w:ilvl w:val="0"/>
          <w:numId w:val="2"/>
        </w:numPr>
      </w:pPr>
      <w:r>
        <w:t>apply techniques to current 2d version</w:t>
      </w:r>
      <w:r w:rsidR="008E68CD">
        <w:t xml:space="preserve"> (keep in might feedback given to </w:t>
      </w:r>
      <w:r w:rsidR="00961A39">
        <w:t>RMS</w:t>
      </w:r>
      <w:r w:rsidR="008E68CD">
        <w:t xml:space="preserve"> about usability)</w:t>
      </w:r>
    </w:p>
    <w:p w14:paraId="7C06A554" w14:textId="5A09F0AC" w:rsidR="008C5DE0" w:rsidRDefault="008C5DE0" w:rsidP="008C5DE0">
      <w:pPr>
        <w:pStyle w:val="ListParagraph"/>
        <w:numPr>
          <w:ilvl w:val="0"/>
          <w:numId w:val="2"/>
        </w:numPr>
      </w:pPr>
      <w:r>
        <w:t>adding the element of time</w:t>
      </w:r>
    </w:p>
    <w:p w14:paraId="1CB0B782" w14:textId="6B7ABEB6" w:rsidR="00CB5258" w:rsidRDefault="008C5DE0" w:rsidP="008C5DE0">
      <w:pPr>
        <w:rPr>
          <w:b/>
          <w:bCs/>
        </w:rPr>
      </w:pPr>
      <w:r>
        <w:rPr>
          <w:b/>
          <w:bCs/>
        </w:rPr>
        <w:t>Phase 3: anonymous questionnaire 14/07/21 – 03/08/21</w:t>
      </w:r>
    </w:p>
    <w:p w14:paraId="0A47A43B" w14:textId="031B3A14" w:rsidR="00CB5258" w:rsidRPr="008C5DE0" w:rsidRDefault="008C5DE0" w:rsidP="008C5DE0">
      <w:pPr>
        <w:pStyle w:val="ListParagraph"/>
        <w:numPr>
          <w:ilvl w:val="0"/>
          <w:numId w:val="2"/>
        </w:numPr>
      </w:pPr>
      <w:r w:rsidRPr="008C5DE0">
        <w:t>create questionnaire to compare the newly create maps to previous NHC maps</w:t>
      </w:r>
    </w:p>
    <w:p w14:paraId="468FCACF" w14:textId="1768A336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send </w:t>
      </w:r>
      <w:r>
        <w:t xml:space="preserve">questionnaire to industry partners, potentially to no </w:t>
      </w:r>
      <w:r w:rsidR="008E68CD">
        <w:t>experts</w:t>
      </w:r>
      <w:r>
        <w:t xml:space="preserve"> as well</w:t>
      </w:r>
    </w:p>
    <w:p w14:paraId="6493C6D0" w14:textId="75569D78" w:rsidR="008C5DE0" w:rsidRDefault="008C5DE0" w:rsidP="008C5DE0">
      <w:pPr>
        <w:pStyle w:val="ListParagraph"/>
        <w:numPr>
          <w:ilvl w:val="0"/>
          <w:numId w:val="2"/>
        </w:numPr>
      </w:pPr>
      <w:r>
        <w:t xml:space="preserve">once questionnaire results are received, the results can be compiled </w:t>
      </w:r>
    </w:p>
    <w:p w14:paraId="16E3E88D" w14:textId="0856CFCE" w:rsidR="008C5DE0" w:rsidRDefault="008C5DE0" w:rsidP="008C5DE0">
      <w:pPr>
        <w:rPr>
          <w:b/>
          <w:bCs/>
        </w:rPr>
      </w:pPr>
      <w:r>
        <w:rPr>
          <w:b/>
          <w:bCs/>
        </w:rPr>
        <w:t>P</w:t>
      </w:r>
      <w:r w:rsidRPr="008C5DE0">
        <w:rPr>
          <w:b/>
          <w:bCs/>
        </w:rPr>
        <w:t>hase 4:</w:t>
      </w:r>
      <w:r>
        <w:rPr>
          <w:b/>
          <w:bCs/>
        </w:rPr>
        <w:t xml:space="preserve"> results and write up 03/08/21 – 31/08/21 (final deadline)</w:t>
      </w:r>
    </w:p>
    <w:p w14:paraId="1304951B" w14:textId="71CBFBA3" w:rsidR="008C5DE0" w:rsidRP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write up the findings of the project into a 10,000 dissertation </w:t>
      </w:r>
    </w:p>
    <w:p w14:paraId="39817EBF" w14:textId="03000FE4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continual first drafts of literature review, methods will be written as they are researched. But the final report will be written here </w:t>
      </w:r>
    </w:p>
    <w:p w14:paraId="346E3D13" w14:textId="4A586298" w:rsidR="008C5DE0" w:rsidRPr="008C5DE0" w:rsidRDefault="008C5DE0" w:rsidP="008C5DE0">
      <w:pPr>
        <w:pStyle w:val="ListParagraph"/>
        <w:numPr>
          <w:ilvl w:val="0"/>
          <w:numId w:val="2"/>
        </w:numPr>
      </w:pPr>
      <w:r>
        <w:t>report submitted to UCL and provided to RMS if they wish to have an in-depth read</w:t>
      </w:r>
      <w:bookmarkEnd w:id="0"/>
    </w:p>
    <w:sectPr w:rsidR="008C5DE0" w:rsidRPr="008C5D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716E"/>
    <w:multiLevelType w:val="hybridMultilevel"/>
    <w:tmpl w:val="D7CAEB62"/>
    <w:lvl w:ilvl="0" w:tplc="FA8210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2203D"/>
    <w:multiLevelType w:val="hybridMultilevel"/>
    <w:tmpl w:val="DEB2F736"/>
    <w:lvl w:ilvl="0" w:tplc="1034DD0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jY1NzW2MDMxNTJS0lEKTi0uzszPAykwqgUAqm1khCwAAAA="/>
  </w:docVars>
  <w:rsids>
    <w:rsidRoot w:val="007516E1"/>
    <w:rsid w:val="000B26D5"/>
    <w:rsid w:val="005B7C58"/>
    <w:rsid w:val="007516E1"/>
    <w:rsid w:val="00813AB3"/>
    <w:rsid w:val="008C5DE0"/>
    <w:rsid w:val="008E68CD"/>
    <w:rsid w:val="00961A39"/>
    <w:rsid w:val="009D49F2"/>
    <w:rsid w:val="00BF087A"/>
    <w:rsid w:val="00C02A2D"/>
    <w:rsid w:val="00C23660"/>
    <w:rsid w:val="00CB5258"/>
    <w:rsid w:val="00D40F97"/>
    <w:rsid w:val="00D73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2CE8E"/>
  <w15:chartTrackingRefBased/>
  <w15:docId w15:val="{A2AC14E9-7BC8-49F3-8DFA-C84086CC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D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3E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um, Alex</dc:creator>
  <cp:keywords/>
  <dc:description/>
  <cp:lastModifiedBy>Corum, Alex</cp:lastModifiedBy>
  <cp:revision>6</cp:revision>
  <cp:lastPrinted>2021-06-08T10:47:00Z</cp:lastPrinted>
  <dcterms:created xsi:type="dcterms:W3CDTF">2021-06-07T15:34:00Z</dcterms:created>
  <dcterms:modified xsi:type="dcterms:W3CDTF">2021-06-08T10:48:00Z</dcterms:modified>
</cp:coreProperties>
</file>